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670C4AD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DE5E2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4.12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DE5E2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8</w:t>
            </w:r>
            <w:r w:rsidR="00D0587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2</w:t>
            </w:r>
            <w:r w:rsidR="006571A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4302C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94302C" w:rsidRPr="008D08FD" w:rsidRDefault="0094302C" w:rsidP="0094302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94302C" w:rsidRPr="008D08FD" w:rsidRDefault="0094302C" w:rsidP="0094302C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25ADC59D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ČOKOLADNI NAMAZ S NARANČOM NA </w:t>
            </w:r>
            <w:proofErr w:type="gramStart"/>
            <w:r w:rsidRPr="00DE5E2E">
              <w:rPr>
                <w:rFonts w:ascii="Segoe UI" w:eastAsia="Segoe UI" w:hAnsi="Segoe UI"/>
                <w:sz w:val="20"/>
                <w:szCs w:val="20"/>
              </w:rPr>
              <w:t>KRUHU ,</w:t>
            </w:r>
            <w:proofErr w:type="gramEnd"/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 MANDARINE DVIJE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1682CBD0" w:rsidR="0094302C" w:rsidRPr="00DE5E2E" w:rsidRDefault="0094302C" w:rsidP="0094302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32D1B1BF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3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319CB54B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3E3CDF8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5618720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Soja(S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Gluten(T), Jaja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Goruščica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Soja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Kikiriki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Orašidi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S), Gluten(S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Lupina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>(T), Soja(S)</w:t>
            </w:r>
          </w:p>
        </w:tc>
      </w:tr>
      <w:tr w:rsidR="0094302C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94302C" w:rsidRPr="008D08FD" w:rsidRDefault="0094302C" w:rsidP="0094302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94302C" w:rsidRPr="008D08FD" w:rsidRDefault="0094302C" w:rsidP="0094302C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5010CF1C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ČOKOLADNI NAMAZ S NARANČOM NA </w:t>
            </w:r>
            <w:proofErr w:type="gramStart"/>
            <w:r w:rsidRPr="00DE5E2E">
              <w:rPr>
                <w:rFonts w:ascii="Segoe UI" w:eastAsia="Segoe UI" w:hAnsi="Segoe UI"/>
                <w:sz w:val="20"/>
                <w:szCs w:val="20"/>
              </w:rPr>
              <w:t>KRUHU ,</w:t>
            </w:r>
            <w:proofErr w:type="gramEnd"/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 MANDARINE DVIJE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2FE63EBF" w:rsidR="0094302C" w:rsidRPr="00DE5E2E" w:rsidRDefault="0094302C" w:rsidP="0094302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2F020419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3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B63FD55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5FAA64E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bookmarkEnd w:id="0"/>
      <w:tr w:rsidR="0094302C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94302C" w:rsidRPr="008D08FD" w:rsidRDefault="0094302C" w:rsidP="0094302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94302C" w:rsidRPr="008D08FD" w:rsidRDefault="0094302C" w:rsidP="0094302C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1309C38E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TJESTENINA S MIJEŠANIM MLJEVENIM </w:t>
            </w:r>
            <w:proofErr w:type="gramStart"/>
            <w:r w:rsidRPr="00DE5E2E">
              <w:rPr>
                <w:rFonts w:ascii="Segoe UI" w:eastAsia="Segoe UI" w:hAnsi="Segoe UI"/>
                <w:sz w:val="20"/>
                <w:szCs w:val="20"/>
              </w:rPr>
              <w:t>MESOM ,</w:t>
            </w:r>
            <w:proofErr w:type="gramEnd"/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789FCB9D" w:rsidR="0094302C" w:rsidRPr="00DE5E2E" w:rsidRDefault="0094302C" w:rsidP="0094302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25534C9C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7AEB8D8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54F5E479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784AE406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Gluten(S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Gluten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Goruščica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>(S)</w:t>
            </w:r>
          </w:p>
        </w:tc>
      </w:tr>
      <w:tr w:rsidR="0094302C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94302C" w:rsidRPr="008D08FD" w:rsidRDefault="0094302C" w:rsidP="0094302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94302C" w:rsidRPr="008D08FD" w:rsidRDefault="0094302C" w:rsidP="0094302C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EDC0118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TJESTENINA S MIJEŠANIM MLJEVENIM </w:t>
            </w:r>
            <w:proofErr w:type="gramStart"/>
            <w:r w:rsidRPr="00DE5E2E">
              <w:rPr>
                <w:rFonts w:ascii="Segoe UI" w:eastAsia="Segoe UI" w:hAnsi="Segoe UI"/>
                <w:sz w:val="20"/>
                <w:szCs w:val="20"/>
              </w:rPr>
              <w:t>MESOM ,</w:t>
            </w:r>
            <w:proofErr w:type="gramEnd"/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1922CA9D" w:rsidR="0094302C" w:rsidRPr="00DE5E2E" w:rsidRDefault="0094302C" w:rsidP="0094302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6C3BB28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DEFCA5D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3335402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94302C" w:rsidRPr="00F55363" w:rsidRDefault="0094302C" w:rsidP="0094302C"/>
        </w:tc>
        <w:tc>
          <w:tcPr>
            <w:tcW w:w="3253" w:type="dxa"/>
            <w:vAlign w:val="center"/>
          </w:tcPr>
          <w:p w14:paraId="13909728" w14:textId="77777777" w:rsidR="0094302C" w:rsidRPr="00F55363" w:rsidRDefault="0094302C" w:rsidP="0094302C"/>
        </w:tc>
        <w:tc>
          <w:tcPr>
            <w:tcW w:w="3253" w:type="dxa"/>
            <w:vAlign w:val="center"/>
          </w:tcPr>
          <w:p w14:paraId="2D039028" w14:textId="77777777" w:rsidR="0094302C" w:rsidRPr="00F55363" w:rsidRDefault="0094302C" w:rsidP="0094302C"/>
        </w:tc>
        <w:tc>
          <w:tcPr>
            <w:tcW w:w="3253" w:type="dxa"/>
            <w:vAlign w:val="center"/>
          </w:tcPr>
          <w:p w14:paraId="7CBE11F7" w14:textId="77777777" w:rsidR="0094302C" w:rsidRPr="00F55363" w:rsidRDefault="0094302C" w:rsidP="0094302C"/>
        </w:tc>
      </w:tr>
      <w:tr w:rsidR="0094302C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94302C" w:rsidRPr="008D08FD" w:rsidRDefault="0094302C" w:rsidP="0094302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94302C" w:rsidRPr="00727AE1" w:rsidRDefault="0094302C" w:rsidP="0094302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045D45B9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VARIVO OD GRAŠKA I POVRĆA S </w:t>
            </w:r>
            <w:proofErr w:type="gramStart"/>
            <w:r w:rsidRPr="00DE5E2E">
              <w:rPr>
                <w:rFonts w:ascii="Segoe UI" w:eastAsia="Segoe UI" w:hAnsi="Segoe UI"/>
                <w:sz w:val="20"/>
                <w:szCs w:val="20"/>
              </w:rPr>
              <w:t>NJOKIMA ,</w:t>
            </w:r>
            <w:proofErr w:type="gramEnd"/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094882B5" w:rsidR="0094302C" w:rsidRPr="00DE5E2E" w:rsidRDefault="0094302C" w:rsidP="0094302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3DCB0B95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18824F4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4EFE659A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7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08CB14B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Gluten(T), Gluten(S), Jaja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S), Soja(T), Soja(S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Lupina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>(T)</w:t>
            </w:r>
          </w:p>
        </w:tc>
      </w:tr>
      <w:tr w:rsidR="0094302C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94302C" w:rsidRPr="008D08FD" w:rsidRDefault="0094302C" w:rsidP="0094302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94302C" w:rsidRPr="00727AE1" w:rsidRDefault="0094302C" w:rsidP="0094302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15ABE72B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VARIVO OD GRAŠKA I POVRĆA S </w:t>
            </w:r>
            <w:proofErr w:type="gramStart"/>
            <w:r w:rsidRPr="00DE5E2E">
              <w:rPr>
                <w:rFonts w:ascii="Segoe UI" w:eastAsia="Segoe UI" w:hAnsi="Segoe UI"/>
                <w:sz w:val="20"/>
                <w:szCs w:val="20"/>
              </w:rPr>
              <w:t>NJOKIMA ,</w:t>
            </w:r>
            <w:proofErr w:type="gramEnd"/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7ED022D3" w:rsidR="0094302C" w:rsidRPr="00DE5E2E" w:rsidRDefault="0094302C" w:rsidP="0094302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11D5006D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337E0E2B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05F266C9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78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94302C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94302C" w:rsidRPr="00DB4E9F" w:rsidRDefault="0094302C" w:rsidP="0094302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94302C" w:rsidRPr="00DB4E9F" w:rsidRDefault="0094302C" w:rsidP="0094302C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46402106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KUKURUZNA KRUPICA - ŽGANCI SA SIROM ,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53FBC6C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192C3B87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50F457AC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8D45313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8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483E7D5" w:rsidR="0094302C" w:rsidRPr="00DE5E2E" w:rsidRDefault="0094302C" w:rsidP="0094302C">
            <w:pPr>
              <w:pStyle w:val="StandardWeb"/>
              <w:spacing w:before="0" w:beforeAutospacing="0" w:after="0" w:afterAutospacing="0"/>
              <w:rPr>
                <w:rFonts w:asciiTheme="majorHAnsi" w:hAnsiTheme="majorHAnsi" w:cstheme="majorHAnsi"/>
                <w:sz w:val="16"/>
                <w:szCs w:val="16"/>
              </w:rPr>
            </w:pPr>
            <w:r w:rsidRPr="00DE5E2E">
              <w:rPr>
                <w:rFonts w:ascii="Segoe UI" w:eastAsia="Segoe UI" w:hAnsi="Segoe UI"/>
                <w:sz w:val="16"/>
                <w:szCs w:val="16"/>
              </w:rPr>
              <w:t>Jaja(S), Mlijeko(S), Celer(T), Gluten(S), Laktoza(S), Gluten(T)</w:t>
            </w:r>
          </w:p>
        </w:tc>
      </w:tr>
      <w:tr w:rsidR="0094302C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94302C" w:rsidRPr="00DB4E9F" w:rsidRDefault="0094302C" w:rsidP="0094302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94302C" w:rsidRPr="00DB4E9F" w:rsidRDefault="0094302C" w:rsidP="0094302C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3669848D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KUKURUZNA KRUPICA - ŽGANCI SA SIROM ,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90ED717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195E33DF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4DF8B36C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9082607" w:rsidR="0094302C" w:rsidRPr="00DE5E2E" w:rsidRDefault="0094302C" w:rsidP="0094302C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8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94302C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94302C" w:rsidRPr="00DB4E9F" w:rsidRDefault="0094302C" w:rsidP="0094302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94302C" w:rsidRPr="00DB4E9F" w:rsidRDefault="0094302C" w:rsidP="0094302C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D34396F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KUPUS </w:t>
            </w:r>
            <w:proofErr w:type="gramStart"/>
            <w:r w:rsidRPr="00DE5E2E">
              <w:rPr>
                <w:rFonts w:ascii="Segoe UI" w:eastAsia="Segoe UI" w:hAnsi="Segoe UI"/>
                <w:sz w:val="20"/>
                <w:szCs w:val="20"/>
              </w:rPr>
              <w:t>SALATA ,</w:t>
            </w:r>
            <w:proofErr w:type="gramEnd"/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 BISKVITNI KOLAČ OD VANILIJE I ANANASA , OSLIĆ SA ŠPINATOM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78C50DB" w:rsidR="0094302C" w:rsidRPr="00DE5E2E" w:rsidRDefault="0094302C" w:rsidP="0094302C">
            <w:pPr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D06D360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5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49E7E058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F965AF8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6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262CD57B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Kikiriki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Orašidi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Jaja(S), Gluten(S), Jaja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S), Gluten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Rakovi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Riba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Mekušci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DE5E2E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DE5E2E">
              <w:rPr>
                <w:rFonts w:ascii="Segoe UI" w:eastAsia="Segoe UI" w:hAnsi="Segoe UI"/>
                <w:sz w:val="16"/>
                <w:szCs w:val="16"/>
              </w:rPr>
              <w:t>(T), Gluten(T)</w:t>
            </w:r>
          </w:p>
        </w:tc>
      </w:tr>
      <w:tr w:rsidR="0094302C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94302C" w:rsidRPr="00DB4E9F" w:rsidRDefault="0094302C" w:rsidP="0094302C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94302C" w:rsidRPr="00DB4E9F" w:rsidRDefault="0094302C" w:rsidP="0094302C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1BD3B405" w:rsidR="0094302C" w:rsidRPr="00DE5E2E" w:rsidRDefault="0094302C" w:rsidP="0094302C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KUPUS </w:t>
            </w:r>
            <w:proofErr w:type="gramStart"/>
            <w:r w:rsidRPr="00DE5E2E">
              <w:rPr>
                <w:rFonts w:ascii="Segoe UI" w:eastAsia="Segoe UI" w:hAnsi="Segoe UI"/>
                <w:sz w:val="20"/>
                <w:szCs w:val="20"/>
              </w:rPr>
              <w:t>SALATA ,</w:t>
            </w:r>
            <w:proofErr w:type="gramEnd"/>
            <w:r w:rsidRPr="00DE5E2E">
              <w:rPr>
                <w:rFonts w:ascii="Segoe UI" w:eastAsia="Segoe UI" w:hAnsi="Segoe UI"/>
                <w:sz w:val="20"/>
                <w:szCs w:val="20"/>
              </w:rPr>
              <w:t xml:space="preserve"> BISKVITNI KOLAČ OD VANILIJE I ANANASA , OSLIĆ SA ŠPINATOM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3ADD57F" w:rsidR="0094302C" w:rsidRPr="00DE5E2E" w:rsidRDefault="0094302C" w:rsidP="0094302C">
            <w:pPr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5EE42D05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5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2A00862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006E8334" w:rsidR="0094302C" w:rsidRPr="00DE5E2E" w:rsidRDefault="0094302C" w:rsidP="0094302C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E5E2E">
              <w:rPr>
                <w:rFonts w:ascii="Segoe UI" w:eastAsia="Segoe UI" w:hAnsi="Segoe UI"/>
                <w:sz w:val="20"/>
                <w:szCs w:val="20"/>
              </w:rPr>
              <w:t>36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94302C" w:rsidRPr="00E35000" w:rsidRDefault="0094302C" w:rsidP="0094302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8AFD2" w14:textId="77777777" w:rsidR="004B2989" w:rsidRDefault="004B2989">
      <w:pPr>
        <w:spacing w:line="240" w:lineRule="auto"/>
      </w:pPr>
      <w:r>
        <w:separator/>
      </w:r>
    </w:p>
  </w:endnote>
  <w:endnote w:type="continuationSeparator" w:id="0">
    <w:p w14:paraId="2091BA8E" w14:textId="77777777" w:rsidR="004B2989" w:rsidRDefault="004B29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7B2CF" w14:textId="77777777" w:rsidR="004B2989" w:rsidRDefault="004B2989">
      <w:pPr>
        <w:spacing w:line="240" w:lineRule="auto"/>
      </w:pPr>
      <w:r>
        <w:separator/>
      </w:r>
    </w:p>
  </w:footnote>
  <w:footnote w:type="continuationSeparator" w:id="0">
    <w:p w14:paraId="74455AA4" w14:textId="77777777" w:rsidR="004B2989" w:rsidRDefault="004B29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2989"/>
    <w:rsid w:val="004B4DD9"/>
    <w:rsid w:val="004D4AF3"/>
    <w:rsid w:val="0056273C"/>
    <w:rsid w:val="00584D13"/>
    <w:rsid w:val="00593BE7"/>
    <w:rsid w:val="005C0CDD"/>
    <w:rsid w:val="0062658F"/>
    <w:rsid w:val="006571A4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E212D"/>
    <w:rsid w:val="007E7296"/>
    <w:rsid w:val="00813BF0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302C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2EA0"/>
    <w:rsid w:val="00AF0B26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05876"/>
    <w:rsid w:val="00D3375A"/>
    <w:rsid w:val="00D73BCB"/>
    <w:rsid w:val="00D77132"/>
    <w:rsid w:val="00DB4E9F"/>
    <w:rsid w:val="00DC2006"/>
    <w:rsid w:val="00DD422A"/>
    <w:rsid w:val="00DE5E2E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6C95A012-D71F-4D7C-9A99-6F42846A3C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orisnik</cp:lastModifiedBy>
  <cp:revision>2</cp:revision>
  <cp:lastPrinted>2022-10-24T07:17:00Z</cp:lastPrinted>
  <dcterms:created xsi:type="dcterms:W3CDTF">2023-11-29T12:58:00Z</dcterms:created>
  <dcterms:modified xsi:type="dcterms:W3CDTF">2023-11-29T12:58:00Z</dcterms:modified>
</cp:coreProperties>
</file>